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3B486A3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CD641CC" w14:textId="18A8D5C3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  <w:bookmarkStart w:id="0" w:name="_GoBack"/>
      <w:bookmarkEnd w:id="0"/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A7CAECC" w14:textId="5F01FF86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6AB4994F" w14:textId="2D6A5F8A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4E003ED" w14:textId="77777777" w:rsidR="001C56ED" w:rsidRP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2DBBD8E6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58558767" w14:textId="00EFFA55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85B8C8" w14:textId="77777777" w:rsidR="00223F55" w:rsidRDefault="00223F55" w:rsidP="00C7713F">
      <w:pPr>
        <w:spacing w:after="0" w:line="240" w:lineRule="auto"/>
      </w:pPr>
      <w:r>
        <w:separator/>
      </w:r>
    </w:p>
  </w:endnote>
  <w:endnote w:type="continuationSeparator" w:id="0">
    <w:p w14:paraId="56DD99BD" w14:textId="77777777" w:rsidR="00223F55" w:rsidRDefault="00223F55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2AC064" w14:textId="77777777" w:rsidR="00223F55" w:rsidRDefault="00223F55" w:rsidP="00C7713F">
      <w:pPr>
        <w:spacing w:after="0" w:line="240" w:lineRule="auto"/>
      </w:pPr>
      <w:r>
        <w:separator/>
      </w:r>
    </w:p>
  </w:footnote>
  <w:footnote w:type="continuationSeparator" w:id="0">
    <w:p w14:paraId="32471EA2" w14:textId="77777777" w:rsidR="00223F55" w:rsidRDefault="00223F55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56ED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14DB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454C4D-F586-418C-BB5D-1C66F4D1B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4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 </cp:lastModifiedBy>
  <cp:revision>482</cp:revision>
  <cp:lastPrinted>2019-01-15T18:14:00Z</cp:lastPrinted>
  <dcterms:created xsi:type="dcterms:W3CDTF">2016-10-05T19:10:00Z</dcterms:created>
  <dcterms:modified xsi:type="dcterms:W3CDTF">2019-05-24T19:28:00Z</dcterms:modified>
</cp:coreProperties>
</file>